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0E066C" w14:textId="734E867A" w:rsidR="002C647D" w:rsidRDefault="002C647D" w:rsidP="00F82AA1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2689EC8F" wp14:editId="5C27389E">
            <wp:extent cx="1645920" cy="6930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693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87DF0" w14:textId="2CB0AC4E" w:rsidR="002C647D" w:rsidRPr="00BC7554" w:rsidRDefault="002C647D" w:rsidP="00F82AA1">
      <w:pPr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BC7554">
        <w:rPr>
          <w:rFonts w:ascii="Times New Roman" w:hAnsi="Times New Roman" w:cs="Times New Roman"/>
          <w:i/>
          <w:iCs/>
          <w:sz w:val="20"/>
          <w:szCs w:val="20"/>
        </w:rPr>
        <w:t>Let Brotherly Love Continue</w:t>
      </w:r>
      <w:r w:rsidRPr="00BC7554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(Hebrews 13:1</w:t>
      </w:r>
      <w:r w:rsidR="00465464" w:rsidRPr="00BC7554">
        <w:rPr>
          <w:rFonts w:ascii="Times New Roman" w:hAnsi="Times New Roman" w:cs="Times New Roman"/>
          <w:b/>
          <w:bCs/>
          <w:i/>
          <w:iCs/>
          <w:sz w:val="20"/>
          <w:szCs w:val="20"/>
        </w:rPr>
        <w:t>-3</w:t>
      </w:r>
      <w:r w:rsidRPr="00BC7554">
        <w:rPr>
          <w:rFonts w:ascii="Times New Roman" w:hAnsi="Times New Roman" w:cs="Times New Roman"/>
          <w:b/>
          <w:bCs/>
          <w:i/>
          <w:iCs/>
          <w:sz w:val="20"/>
          <w:szCs w:val="20"/>
        </w:rPr>
        <w:t>)</w:t>
      </w:r>
    </w:p>
    <w:p w14:paraId="471668EE" w14:textId="4947B0F3" w:rsidR="00F82AA1" w:rsidRPr="00D96987" w:rsidRDefault="00F82AA1" w:rsidP="00C65BEB">
      <w:pPr>
        <w:spacing w:after="0" w:line="240" w:lineRule="auto"/>
        <w:jc w:val="center"/>
        <w:rPr>
          <w:rFonts w:ascii="Times New Roman" w:hAnsi="Times New Roman" w:cs="Times New Roman"/>
          <w:sz w:val="19"/>
          <w:szCs w:val="19"/>
        </w:rPr>
      </w:pPr>
      <w:r w:rsidRPr="00D96987">
        <w:rPr>
          <w:rFonts w:ascii="Times New Roman" w:hAnsi="Times New Roman" w:cs="Times New Roman"/>
          <w:sz w:val="19"/>
          <w:szCs w:val="19"/>
        </w:rPr>
        <w:t>P</w:t>
      </w:r>
      <w:r w:rsidR="005B429F" w:rsidRPr="00D96987">
        <w:rPr>
          <w:rFonts w:ascii="Times New Roman" w:hAnsi="Times New Roman" w:cs="Times New Roman"/>
          <w:sz w:val="19"/>
          <w:szCs w:val="19"/>
        </w:rPr>
        <w:t>O</w:t>
      </w:r>
      <w:r w:rsidRPr="00D96987">
        <w:rPr>
          <w:rFonts w:ascii="Times New Roman" w:hAnsi="Times New Roman" w:cs="Times New Roman"/>
          <w:sz w:val="19"/>
          <w:szCs w:val="19"/>
        </w:rPr>
        <w:t xml:space="preserve"> Box 1358</w:t>
      </w:r>
      <w:r w:rsidR="00C70E6B" w:rsidRPr="00D96987">
        <w:rPr>
          <w:rFonts w:ascii="Times New Roman" w:hAnsi="Times New Roman" w:cs="Times New Roman"/>
          <w:sz w:val="19"/>
          <w:szCs w:val="19"/>
        </w:rPr>
        <w:t xml:space="preserve">, </w:t>
      </w:r>
      <w:r w:rsidRPr="00D96987">
        <w:rPr>
          <w:rFonts w:ascii="Times New Roman" w:hAnsi="Times New Roman" w:cs="Times New Roman"/>
          <w:sz w:val="19"/>
          <w:szCs w:val="19"/>
        </w:rPr>
        <w:t>Jonesboro, GA 30237-1358</w:t>
      </w:r>
    </w:p>
    <w:p w14:paraId="2467C3DC" w14:textId="0F40C10D" w:rsidR="00F82AA1" w:rsidRPr="00D96987" w:rsidRDefault="00F82AA1" w:rsidP="00C65BE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9"/>
          <w:szCs w:val="19"/>
        </w:rPr>
      </w:pPr>
      <w:r w:rsidRPr="00D96987">
        <w:rPr>
          <w:rFonts w:ascii="Times New Roman" w:hAnsi="Times New Roman" w:cs="Times New Roman"/>
          <w:b/>
          <w:bCs/>
          <w:sz w:val="19"/>
          <w:szCs w:val="19"/>
        </w:rPr>
        <w:t>Monthly Financial Report</w:t>
      </w:r>
    </w:p>
    <w:p w14:paraId="6F4F2EE8" w14:textId="3799A6CE" w:rsidR="00F82AA1" w:rsidRPr="00D96987" w:rsidRDefault="00F82AA1" w:rsidP="00C65BE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9"/>
          <w:szCs w:val="19"/>
        </w:rPr>
      </w:pPr>
      <w:r w:rsidRPr="00D96987">
        <w:rPr>
          <w:rFonts w:ascii="Times New Roman" w:hAnsi="Times New Roman" w:cs="Times New Roman"/>
          <w:b/>
          <w:bCs/>
          <w:sz w:val="19"/>
          <w:szCs w:val="19"/>
        </w:rPr>
        <w:t xml:space="preserve">For Period Ending </w:t>
      </w:r>
      <w:r w:rsidR="007C3BA9" w:rsidRPr="00D96987">
        <w:rPr>
          <w:rFonts w:ascii="Times New Roman" w:hAnsi="Times New Roman" w:cs="Times New Roman"/>
          <w:b/>
          <w:bCs/>
          <w:sz w:val="19"/>
          <w:szCs w:val="19"/>
        </w:rPr>
        <w:t>November 17</w:t>
      </w:r>
      <w:r w:rsidRPr="00D96987">
        <w:rPr>
          <w:rFonts w:ascii="Times New Roman" w:hAnsi="Times New Roman" w:cs="Times New Roman"/>
          <w:b/>
          <w:bCs/>
          <w:sz w:val="19"/>
          <w:szCs w:val="19"/>
        </w:rPr>
        <w:t>, 202</w:t>
      </w:r>
      <w:r w:rsidR="00E404D4" w:rsidRPr="00D96987">
        <w:rPr>
          <w:rFonts w:ascii="Times New Roman" w:hAnsi="Times New Roman" w:cs="Times New Roman"/>
          <w:b/>
          <w:bCs/>
          <w:sz w:val="19"/>
          <w:szCs w:val="19"/>
        </w:rPr>
        <w:t>5</w:t>
      </w:r>
    </w:p>
    <w:p w14:paraId="748A35FE" w14:textId="77777777" w:rsidR="00C65BEB" w:rsidRPr="00D96987" w:rsidRDefault="00C65BEB" w:rsidP="00C65BEB">
      <w:pPr>
        <w:spacing w:after="0" w:line="240" w:lineRule="auto"/>
        <w:rPr>
          <w:rFonts w:ascii="Times New Roman" w:hAnsi="Times New Roman" w:cs="Times New Roman"/>
          <w:b/>
          <w:bCs/>
          <w:sz w:val="19"/>
          <w:szCs w:val="19"/>
        </w:rPr>
      </w:pPr>
    </w:p>
    <w:p w14:paraId="73560974" w14:textId="69B68A37" w:rsidR="00E47A6C" w:rsidRPr="00D96987" w:rsidRDefault="00F82AA1" w:rsidP="00E47A6C">
      <w:pPr>
        <w:spacing w:after="0"/>
        <w:rPr>
          <w:rFonts w:ascii="Times New Roman" w:hAnsi="Times New Roman" w:cs="Times New Roman"/>
          <w:b/>
          <w:bCs/>
          <w:sz w:val="19"/>
          <w:szCs w:val="19"/>
        </w:rPr>
      </w:pPr>
      <w:r w:rsidRPr="00D96987">
        <w:rPr>
          <w:rFonts w:ascii="Times New Roman" w:hAnsi="Times New Roman" w:cs="Times New Roman"/>
          <w:b/>
          <w:bCs/>
          <w:sz w:val="19"/>
          <w:szCs w:val="19"/>
        </w:rPr>
        <w:t>Beginning Balance (</w:t>
      </w:r>
      <w:r w:rsidR="00D06AB1" w:rsidRPr="00D96987">
        <w:rPr>
          <w:rFonts w:ascii="Times New Roman" w:hAnsi="Times New Roman" w:cs="Times New Roman"/>
          <w:b/>
          <w:bCs/>
          <w:sz w:val="19"/>
          <w:szCs w:val="19"/>
        </w:rPr>
        <w:t>10/20</w:t>
      </w:r>
      <w:r w:rsidR="005F57C6" w:rsidRPr="00D96987">
        <w:rPr>
          <w:rFonts w:ascii="Times New Roman" w:hAnsi="Times New Roman" w:cs="Times New Roman"/>
          <w:b/>
          <w:bCs/>
          <w:sz w:val="19"/>
          <w:szCs w:val="19"/>
        </w:rPr>
        <w:t>/</w:t>
      </w:r>
      <w:r w:rsidRPr="00D96987">
        <w:rPr>
          <w:rFonts w:ascii="Times New Roman" w:hAnsi="Times New Roman" w:cs="Times New Roman"/>
          <w:b/>
          <w:bCs/>
          <w:sz w:val="19"/>
          <w:szCs w:val="19"/>
        </w:rPr>
        <w:t>202</w:t>
      </w:r>
      <w:r w:rsidR="00F77958" w:rsidRPr="00D96987">
        <w:rPr>
          <w:rFonts w:ascii="Times New Roman" w:hAnsi="Times New Roman" w:cs="Times New Roman"/>
          <w:b/>
          <w:bCs/>
          <w:sz w:val="19"/>
          <w:szCs w:val="19"/>
        </w:rPr>
        <w:t>5</w:t>
      </w:r>
      <w:r w:rsidRPr="00D96987">
        <w:rPr>
          <w:rFonts w:ascii="Times New Roman" w:hAnsi="Times New Roman" w:cs="Times New Roman"/>
          <w:b/>
          <w:bCs/>
          <w:sz w:val="19"/>
          <w:szCs w:val="19"/>
        </w:rPr>
        <w:t>)</w:t>
      </w:r>
      <w:r w:rsidR="002C647D"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="004D1CF5"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="004D1CF5"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="004D1CF5"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="004D1CF5"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="004D1CF5"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="004D1CF5"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="000D1E1B" w:rsidRPr="00D96987">
        <w:rPr>
          <w:rFonts w:ascii="Times New Roman" w:hAnsi="Times New Roman" w:cs="Times New Roman"/>
          <w:b/>
          <w:bCs/>
          <w:sz w:val="19"/>
          <w:szCs w:val="19"/>
          <w:highlight w:val="yellow"/>
          <w:bdr w:val="single" w:sz="4" w:space="0" w:color="auto"/>
        </w:rPr>
        <w:t>$5,</w:t>
      </w:r>
      <w:r w:rsidR="00D06AB1" w:rsidRPr="00D96987">
        <w:rPr>
          <w:rFonts w:ascii="Times New Roman" w:hAnsi="Times New Roman" w:cs="Times New Roman"/>
          <w:b/>
          <w:bCs/>
          <w:sz w:val="19"/>
          <w:szCs w:val="19"/>
          <w:highlight w:val="yellow"/>
          <w:bdr w:val="single" w:sz="4" w:space="0" w:color="auto"/>
        </w:rPr>
        <w:t>049.14</w:t>
      </w:r>
    </w:p>
    <w:p w14:paraId="16235448" w14:textId="5F72D826" w:rsidR="00AE5A47" w:rsidRPr="00D96987" w:rsidRDefault="00F82AA1" w:rsidP="00D123C1">
      <w:pPr>
        <w:spacing w:after="0" w:line="240" w:lineRule="auto"/>
        <w:rPr>
          <w:rFonts w:ascii="Times New Roman" w:hAnsi="Times New Roman" w:cs="Times New Roman"/>
          <w:b/>
          <w:bCs/>
          <w:sz w:val="19"/>
          <w:szCs w:val="19"/>
        </w:rPr>
      </w:pPr>
      <w:r w:rsidRPr="00D96987">
        <w:rPr>
          <w:rFonts w:ascii="Times New Roman" w:hAnsi="Times New Roman" w:cs="Times New Roman"/>
          <w:b/>
          <w:bCs/>
          <w:sz w:val="19"/>
          <w:szCs w:val="19"/>
        </w:rPr>
        <w:t>Income (Deposits)</w:t>
      </w:r>
    </w:p>
    <w:tbl>
      <w:tblPr>
        <w:tblW w:w="101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1080"/>
        <w:gridCol w:w="6570"/>
        <w:gridCol w:w="1080"/>
      </w:tblGrid>
      <w:tr w:rsidR="00AE5A47" w:rsidRPr="00D96987" w14:paraId="4AB8D27F" w14:textId="77777777" w:rsidTr="00D96987">
        <w:trPr>
          <w:trHeight w:val="288"/>
        </w:trPr>
        <w:tc>
          <w:tcPr>
            <w:tcW w:w="1440" w:type="dxa"/>
            <w:shd w:val="clear" w:color="000000" w:fill="FFFF00"/>
            <w:noWrap/>
            <w:vAlign w:val="bottom"/>
            <w:hideMark/>
          </w:tcPr>
          <w:p w14:paraId="10F82A63" w14:textId="77777777" w:rsidR="00AE5A47" w:rsidRPr="00D96987" w:rsidRDefault="00AE5A47" w:rsidP="00AE5A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Transaction Date</w:t>
            </w:r>
          </w:p>
        </w:tc>
        <w:tc>
          <w:tcPr>
            <w:tcW w:w="7650" w:type="dxa"/>
            <w:gridSpan w:val="2"/>
            <w:shd w:val="clear" w:color="000000" w:fill="FFFF00"/>
            <w:noWrap/>
            <w:vAlign w:val="bottom"/>
            <w:hideMark/>
          </w:tcPr>
          <w:p w14:paraId="120ED3C5" w14:textId="77777777" w:rsidR="00AE5A47" w:rsidRPr="00D96987" w:rsidRDefault="00AE5A47" w:rsidP="00AE5A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Description</w:t>
            </w:r>
          </w:p>
        </w:tc>
        <w:tc>
          <w:tcPr>
            <w:tcW w:w="1080" w:type="dxa"/>
            <w:shd w:val="clear" w:color="000000" w:fill="FFFF00"/>
            <w:noWrap/>
            <w:vAlign w:val="bottom"/>
            <w:hideMark/>
          </w:tcPr>
          <w:p w14:paraId="5DDEE30A" w14:textId="47026119" w:rsidR="00AE5A47" w:rsidRPr="00D96987" w:rsidRDefault="00D06AB1" w:rsidP="00AE5A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A</w:t>
            </w:r>
            <w:r w:rsidR="00AE5A47" w:rsidRPr="00D96987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mount</w:t>
            </w:r>
          </w:p>
        </w:tc>
      </w:tr>
      <w:tr w:rsidR="00D06AB1" w:rsidRPr="00D96987" w14:paraId="67A55098" w14:textId="77777777" w:rsidTr="00D969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BBC704" w14:textId="28372A58" w:rsidR="00D06AB1" w:rsidRPr="00D96987" w:rsidRDefault="00D06AB1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0/23/202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CE9109" w14:textId="4883A5F6" w:rsidR="00D06AB1" w:rsidRPr="00D96987" w:rsidRDefault="00D06AB1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Credit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9EE308" w14:textId="6C619EAE" w:rsidR="00D06AB1" w:rsidRPr="00D96987" w:rsidRDefault="00D06AB1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Over the Counter Cash Deposit of Donatio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787ECD" w14:textId="599D53BF" w:rsidR="00D06AB1" w:rsidRPr="00D96987" w:rsidRDefault="00D06AB1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$60.00</w:t>
            </w:r>
          </w:p>
        </w:tc>
      </w:tr>
      <w:tr w:rsidR="00D06AB1" w:rsidRPr="00D96987" w14:paraId="6D996576" w14:textId="77777777" w:rsidTr="00D969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D55065" w14:textId="0AC642D7" w:rsidR="00D06AB1" w:rsidRPr="00D96987" w:rsidRDefault="00D06AB1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0/27/202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77A0ACE" w14:textId="64AE1630" w:rsidR="00D06AB1" w:rsidRPr="00D96987" w:rsidRDefault="00D06AB1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Credit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FD720E" w14:textId="670CAC4C" w:rsidR="00D06AB1" w:rsidRPr="00D96987" w:rsidRDefault="000A3438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Transfer from PayPal – Deposit of D</w:t>
            </w:r>
            <w:r w:rsidR="000951E6"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ues for Pastor C. Westmoreland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0D483E" w14:textId="63E5C536" w:rsidR="00D06AB1" w:rsidRPr="00D96987" w:rsidRDefault="000A3438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$</w:t>
            </w:r>
            <w:r w:rsidR="00EB26D6" w:rsidRPr="00D96987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96.62</w:t>
            </w:r>
          </w:p>
        </w:tc>
      </w:tr>
      <w:tr w:rsidR="000A3438" w:rsidRPr="00D96987" w14:paraId="403A3069" w14:textId="77777777" w:rsidTr="00D969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130EAE9" w14:textId="4121C3A7" w:rsidR="000A3438" w:rsidRPr="00D96987" w:rsidRDefault="000A3438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0/31/202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CB0C249" w14:textId="30076074" w:rsidR="000A3438" w:rsidRPr="00D96987" w:rsidRDefault="000A3438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Credit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41A5BF6" w14:textId="7B0BD283" w:rsidR="000A3438" w:rsidRPr="00D96987" w:rsidRDefault="000A3438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Zelle Donation from DA T. Mosley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246C682" w14:textId="39929EE5" w:rsidR="000A3438" w:rsidRPr="00D96987" w:rsidRDefault="000A3438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$100.00</w:t>
            </w:r>
          </w:p>
        </w:tc>
      </w:tr>
      <w:tr w:rsidR="000A3438" w:rsidRPr="00D96987" w14:paraId="33F50896" w14:textId="77777777" w:rsidTr="00D969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D897756" w14:textId="21155DC8" w:rsidR="000A3438" w:rsidRPr="00D96987" w:rsidRDefault="000A3438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0/31/202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DB40E7B" w14:textId="612B71B2" w:rsidR="000A3438" w:rsidRPr="00D96987" w:rsidRDefault="000A3438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Credit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F9C88A1" w14:textId="0E6AE425" w:rsidR="000A3438" w:rsidRPr="00D96987" w:rsidRDefault="000A3438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Zelle Payment for ACMCC Banquet Tickets: Victory In Chris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33283BF" w14:textId="52AD2275" w:rsidR="000A3438" w:rsidRPr="00D96987" w:rsidRDefault="000A3438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$800.00</w:t>
            </w:r>
          </w:p>
        </w:tc>
      </w:tr>
      <w:tr w:rsidR="000A3438" w:rsidRPr="00D96987" w14:paraId="4A62C415" w14:textId="77777777" w:rsidTr="00D969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7F708B4" w14:textId="5C7FD5E8" w:rsidR="000A3438" w:rsidRPr="00D96987" w:rsidRDefault="000A3438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1/03/202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B15AC9E" w14:textId="3973420A" w:rsidR="000A3438" w:rsidRPr="00D96987" w:rsidRDefault="000A3438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Credit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98C1154" w14:textId="04E7BA26" w:rsidR="000A3438" w:rsidRPr="00D96987" w:rsidRDefault="000A3438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 xml:space="preserve">PayPal Transfer </w:t>
            </w:r>
            <w:r w:rsidR="009871DF"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(</w:t>
            </w:r>
            <w:r w:rsidR="00420D8C"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 xml:space="preserve">Pastor </w:t>
            </w:r>
            <w:r w:rsidR="009871DF"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 xml:space="preserve">D. Griffin – </w:t>
            </w:r>
            <w:r w:rsidR="005438E3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 xml:space="preserve">Four </w:t>
            </w:r>
            <w:r w:rsidR="009871DF"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Banquet Tickets</w:t>
            </w:r>
            <w:r w:rsidR="007C3BA9"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 xml:space="preserve"> and </w:t>
            </w:r>
            <w:r w:rsidR="00420D8C"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 xml:space="preserve">Dr. </w:t>
            </w:r>
            <w:r w:rsidR="009871DF"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K. Horton – Thanksgiving Donatio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D817498" w14:textId="0D786707" w:rsidR="000A3438" w:rsidRPr="00D96987" w:rsidRDefault="000A3438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$484.57</w:t>
            </w:r>
          </w:p>
        </w:tc>
      </w:tr>
      <w:tr w:rsidR="00420D8C" w:rsidRPr="00D96987" w14:paraId="64E5ACF7" w14:textId="77777777" w:rsidTr="00D969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26C3A9F" w14:textId="0C4587DF" w:rsidR="00420D8C" w:rsidRPr="00D96987" w:rsidRDefault="00420D8C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1/09/202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11CB37" w14:textId="14AA9C68" w:rsidR="00420D8C" w:rsidRPr="00D96987" w:rsidRDefault="00420D8C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Credit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EADD4B8" w14:textId="1EEAB66F" w:rsidR="00420D8C" w:rsidRPr="00D96987" w:rsidRDefault="00420D8C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Transfer from PayPal – Table Purchase: Dr. K. Horto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DC68B96" w14:textId="186C625A" w:rsidR="00420D8C" w:rsidRPr="00D96987" w:rsidRDefault="00420D8C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$776.39</w:t>
            </w:r>
          </w:p>
        </w:tc>
      </w:tr>
      <w:tr w:rsidR="00084200" w:rsidRPr="00D96987" w14:paraId="25056826" w14:textId="77777777" w:rsidTr="00D969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53EB04" w14:textId="29A16592" w:rsidR="00084200" w:rsidRPr="00D96987" w:rsidRDefault="00084200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1/10/202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26BE4CE" w14:textId="0F25FEE3" w:rsidR="00084200" w:rsidRPr="00D96987" w:rsidRDefault="00084200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Credit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03558FB" w14:textId="34A1442D" w:rsidR="00084200" w:rsidRPr="00D96987" w:rsidRDefault="00084200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Online Payment for ACMCC Banquet Tickets: CCPS Foundation, Inc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9A333C2" w14:textId="51DF72A9" w:rsidR="00084200" w:rsidRPr="00D96987" w:rsidRDefault="00084200" w:rsidP="00D06A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D96987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$800.00</w:t>
            </w:r>
          </w:p>
        </w:tc>
      </w:tr>
    </w:tbl>
    <w:p w14:paraId="1A7E384B" w14:textId="77777777" w:rsidR="0031009C" w:rsidRPr="00D96987" w:rsidRDefault="0031009C" w:rsidP="00CE2AB7">
      <w:pPr>
        <w:spacing w:after="0" w:line="240" w:lineRule="auto"/>
        <w:rPr>
          <w:rFonts w:ascii="Times New Roman" w:hAnsi="Times New Roman" w:cs="Times New Roman"/>
          <w:b/>
          <w:bCs/>
          <w:sz w:val="19"/>
          <w:szCs w:val="19"/>
        </w:rPr>
      </w:pPr>
    </w:p>
    <w:p w14:paraId="0CC34940" w14:textId="3E5C87AC" w:rsidR="00061ED5" w:rsidRPr="00D96987" w:rsidRDefault="00061ED5" w:rsidP="00510253">
      <w:pPr>
        <w:spacing w:after="0" w:line="240" w:lineRule="auto"/>
        <w:ind w:left="6480" w:firstLine="720"/>
        <w:rPr>
          <w:rFonts w:ascii="Times New Roman" w:hAnsi="Times New Roman" w:cs="Times New Roman"/>
          <w:b/>
          <w:bCs/>
          <w:sz w:val="19"/>
          <w:szCs w:val="19"/>
        </w:rPr>
      </w:pPr>
      <w:r w:rsidRPr="00D96987">
        <w:rPr>
          <w:rFonts w:ascii="Times New Roman" w:hAnsi="Times New Roman" w:cs="Times New Roman"/>
          <w:b/>
          <w:bCs/>
          <w:sz w:val="19"/>
          <w:szCs w:val="19"/>
          <w:highlight w:val="yellow"/>
        </w:rPr>
        <w:t>ACCT 427</w:t>
      </w:r>
      <w:r w:rsidR="00AE5A47" w:rsidRPr="00D96987">
        <w:rPr>
          <w:rFonts w:ascii="Times New Roman" w:hAnsi="Times New Roman" w:cs="Times New Roman"/>
          <w:b/>
          <w:bCs/>
          <w:sz w:val="19"/>
          <w:szCs w:val="19"/>
          <w:highlight w:val="yellow"/>
        </w:rPr>
        <w:t>3</w:t>
      </w:r>
      <w:r w:rsidR="005869BD" w:rsidRPr="00D96987">
        <w:rPr>
          <w:rFonts w:ascii="Times New Roman" w:hAnsi="Times New Roman" w:cs="Times New Roman"/>
          <w:b/>
          <w:bCs/>
          <w:sz w:val="19"/>
          <w:szCs w:val="19"/>
          <w:highlight w:val="yellow"/>
        </w:rPr>
        <w:t>:</w:t>
      </w:r>
      <w:r w:rsidR="005869BD" w:rsidRPr="00D96987">
        <w:rPr>
          <w:rFonts w:ascii="Times New Roman" w:hAnsi="Times New Roman" w:cs="Times New Roman"/>
          <w:b/>
          <w:bCs/>
          <w:sz w:val="19"/>
          <w:szCs w:val="19"/>
        </w:rPr>
        <w:t xml:space="preserve"> </w:t>
      </w:r>
      <w:r w:rsidR="00E478B4" w:rsidRPr="00D96987">
        <w:rPr>
          <w:rFonts w:ascii="Times New Roman" w:hAnsi="Times New Roman" w:cs="Times New Roman"/>
          <w:b/>
          <w:bCs/>
          <w:sz w:val="19"/>
          <w:szCs w:val="19"/>
        </w:rPr>
        <w:t>$</w:t>
      </w:r>
      <w:r w:rsidR="00084200" w:rsidRPr="00D96987">
        <w:rPr>
          <w:rFonts w:ascii="Times New Roman" w:hAnsi="Times New Roman" w:cs="Times New Roman"/>
          <w:b/>
          <w:bCs/>
          <w:sz w:val="19"/>
          <w:szCs w:val="19"/>
        </w:rPr>
        <w:t>3,117.58</w:t>
      </w:r>
    </w:p>
    <w:p w14:paraId="29712DE4" w14:textId="77777777" w:rsidR="00100175" w:rsidRPr="00D96987" w:rsidRDefault="00100175" w:rsidP="00100175">
      <w:pPr>
        <w:spacing w:after="0" w:line="240" w:lineRule="auto"/>
        <w:rPr>
          <w:rFonts w:ascii="Times New Roman" w:hAnsi="Times New Roman" w:cs="Times New Roman"/>
          <w:b/>
          <w:bCs/>
          <w:sz w:val="19"/>
          <w:szCs w:val="19"/>
        </w:rPr>
      </w:pPr>
      <w:r w:rsidRPr="00D96987">
        <w:rPr>
          <w:rFonts w:ascii="Times New Roman" w:hAnsi="Times New Roman" w:cs="Times New Roman"/>
          <w:b/>
          <w:bCs/>
          <w:sz w:val="19"/>
          <w:szCs w:val="19"/>
        </w:rPr>
        <w:t>Income (Deposits)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435"/>
        <w:gridCol w:w="7650"/>
        <w:gridCol w:w="1080"/>
      </w:tblGrid>
      <w:tr w:rsidR="00100175" w:rsidRPr="00D96987" w14:paraId="4E3EFD49" w14:textId="77777777" w:rsidTr="00D96987">
        <w:tc>
          <w:tcPr>
            <w:tcW w:w="1435" w:type="dxa"/>
          </w:tcPr>
          <w:p w14:paraId="75FA5FB0" w14:textId="77777777" w:rsidR="00100175" w:rsidRPr="00D96987" w:rsidRDefault="00100175" w:rsidP="00E127F6">
            <w:pPr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Transaction Date </w:t>
            </w:r>
          </w:p>
        </w:tc>
        <w:tc>
          <w:tcPr>
            <w:tcW w:w="7650" w:type="dxa"/>
          </w:tcPr>
          <w:p w14:paraId="2135D74E" w14:textId="77777777" w:rsidR="00100175" w:rsidRPr="00D96987" w:rsidRDefault="00100175" w:rsidP="00E127F6">
            <w:pPr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Description -ACMCC Outreach Account</w:t>
            </w:r>
          </w:p>
        </w:tc>
        <w:tc>
          <w:tcPr>
            <w:tcW w:w="1080" w:type="dxa"/>
          </w:tcPr>
          <w:p w14:paraId="29918243" w14:textId="77777777" w:rsidR="00100175" w:rsidRPr="00D96987" w:rsidRDefault="00100175" w:rsidP="00E127F6">
            <w:pPr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Amount</w:t>
            </w:r>
          </w:p>
        </w:tc>
      </w:tr>
      <w:tr w:rsidR="00712D54" w:rsidRPr="00D96987" w14:paraId="5A45C420" w14:textId="77777777" w:rsidTr="00D96987">
        <w:tc>
          <w:tcPr>
            <w:tcW w:w="1435" w:type="dxa"/>
          </w:tcPr>
          <w:p w14:paraId="04D3520A" w14:textId="463F2918" w:rsidR="00712D54" w:rsidRPr="00D96987" w:rsidRDefault="00D06AB1" w:rsidP="00E127F6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10</w:t>
            </w:r>
            <w:r w:rsidR="00712D54" w:rsidRPr="00D96987">
              <w:rPr>
                <w:rFonts w:ascii="Times New Roman" w:hAnsi="Times New Roman" w:cs="Times New Roman"/>
                <w:sz w:val="19"/>
                <w:szCs w:val="19"/>
              </w:rPr>
              <w:t>/</w:t>
            </w: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21</w:t>
            </w:r>
            <w:r w:rsidR="00712D54" w:rsidRPr="00D96987">
              <w:rPr>
                <w:rFonts w:ascii="Times New Roman" w:hAnsi="Times New Roman" w:cs="Times New Roman"/>
                <w:sz w:val="19"/>
                <w:szCs w:val="19"/>
              </w:rPr>
              <w:t>/2025</w:t>
            </w:r>
          </w:p>
        </w:tc>
        <w:tc>
          <w:tcPr>
            <w:tcW w:w="7650" w:type="dxa"/>
          </w:tcPr>
          <w:p w14:paraId="39FF03C7" w14:textId="60FD26F0" w:rsidR="00712D54" w:rsidRPr="00D96987" w:rsidRDefault="00712D54" w:rsidP="00E127F6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Assure for Life Program Credit</w:t>
            </w:r>
          </w:p>
        </w:tc>
        <w:tc>
          <w:tcPr>
            <w:tcW w:w="1080" w:type="dxa"/>
          </w:tcPr>
          <w:p w14:paraId="0740C156" w14:textId="4792A562" w:rsidR="00712D54" w:rsidRPr="00D96987" w:rsidRDefault="00712D54" w:rsidP="00E127F6">
            <w:pPr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$</w:t>
            </w:r>
            <w:r w:rsidR="00D06AB1"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42.48</w:t>
            </w:r>
          </w:p>
        </w:tc>
      </w:tr>
      <w:tr w:rsidR="00D06AB1" w:rsidRPr="00D96987" w14:paraId="61B81421" w14:textId="77777777" w:rsidTr="00D96987">
        <w:tc>
          <w:tcPr>
            <w:tcW w:w="1435" w:type="dxa"/>
          </w:tcPr>
          <w:p w14:paraId="6E0B26F5" w14:textId="74423CEF" w:rsidR="00D06AB1" w:rsidRPr="00D96987" w:rsidRDefault="00D06AB1" w:rsidP="00E127F6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11/05/2025</w:t>
            </w:r>
          </w:p>
        </w:tc>
        <w:tc>
          <w:tcPr>
            <w:tcW w:w="7650" w:type="dxa"/>
          </w:tcPr>
          <w:p w14:paraId="3CE2722D" w14:textId="6F3E3D7A" w:rsidR="00D06AB1" w:rsidRPr="00D96987" w:rsidRDefault="00D06AB1" w:rsidP="00E127F6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Online Transfer from 4273 – Thanksgiving Giveaway Donations</w:t>
            </w:r>
            <w:r w:rsidR="000A3438" w:rsidRPr="00D96987">
              <w:rPr>
                <w:rFonts w:ascii="Times New Roman" w:hAnsi="Times New Roman" w:cs="Times New Roman"/>
                <w:sz w:val="19"/>
                <w:szCs w:val="19"/>
              </w:rPr>
              <w:t xml:space="preserve"> (Rep.</w:t>
            </w:r>
            <w:r w:rsidR="004B748B" w:rsidRPr="00D96987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0A3438" w:rsidRPr="00D96987">
              <w:rPr>
                <w:rFonts w:ascii="Times New Roman" w:hAnsi="Times New Roman" w:cs="Times New Roman"/>
                <w:sz w:val="19"/>
                <w:szCs w:val="19"/>
              </w:rPr>
              <w:t>Burnough and Dr.</w:t>
            </w:r>
            <w:r w:rsidR="004B748B" w:rsidRPr="00D96987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0A3438" w:rsidRPr="00D96987">
              <w:rPr>
                <w:rFonts w:ascii="Times New Roman" w:hAnsi="Times New Roman" w:cs="Times New Roman"/>
                <w:sz w:val="19"/>
                <w:szCs w:val="19"/>
              </w:rPr>
              <w:t>Horton)</w:t>
            </w:r>
          </w:p>
        </w:tc>
        <w:tc>
          <w:tcPr>
            <w:tcW w:w="1080" w:type="dxa"/>
          </w:tcPr>
          <w:p w14:paraId="5642F4D9" w14:textId="6D66CB0A" w:rsidR="00D06AB1" w:rsidRPr="00D96987" w:rsidRDefault="00D06AB1" w:rsidP="00E127F6">
            <w:pPr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$200.00</w:t>
            </w:r>
          </w:p>
        </w:tc>
      </w:tr>
    </w:tbl>
    <w:p w14:paraId="24B91D72" w14:textId="77777777" w:rsidR="00100175" w:rsidRPr="00D96987" w:rsidRDefault="00100175" w:rsidP="00100175">
      <w:pPr>
        <w:spacing w:after="0" w:line="240" w:lineRule="auto"/>
        <w:rPr>
          <w:rFonts w:ascii="Times New Roman" w:hAnsi="Times New Roman" w:cs="Times New Roman"/>
          <w:b/>
          <w:bCs/>
          <w:sz w:val="19"/>
          <w:szCs w:val="19"/>
        </w:rPr>
      </w:pPr>
    </w:p>
    <w:p w14:paraId="6CAB5F60" w14:textId="30ED684A" w:rsidR="00100175" w:rsidRPr="00D96987" w:rsidRDefault="00100175" w:rsidP="00100175">
      <w:pPr>
        <w:spacing w:after="0" w:line="240" w:lineRule="auto"/>
        <w:rPr>
          <w:rFonts w:ascii="Times New Roman" w:hAnsi="Times New Roman" w:cs="Times New Roman"/>
          <w:b/>
          <w:bCs/>
          <w:sz w:val="19"/>
          <w:szCs w:val="19"/>
        </w:rPr>
      </w:pPr>
      <w:r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Pr="00D96987">
        <w:rPr>
          <w:rFonts w:ascii="Times New Roman" w:hAnsi="Times New Roman" w:cs="Times New Roman"/>
          <w:b/>
          <w:bCs/>
          <w:sz w:val="19"/>
          <w:szCs w:val="19"/>
        </w:rPr>
        <w:tab/>
        <w:t xml:space="preserve">          </w:t>
      </w:r>
      <w:r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Pr="00D96987">
        <w:rPr>
          <w:rFonts w:ascii="Times New Roman" w:hAnsi="Times New Roman" w:cs="Times New Roman"/>
          <w:b/>
          <w:bCs/>
          <w:sz w:val="19"/>
          <w:szCs w:val="19"/>
          <w:highlight w:val="yellow"/>
        </w:rPr>
        <w:t>ACCT 0985:</w:t>
      </w:r>
      <w:r w:rsidRPr="00D96987">
        <w:rPr>
          <w:rFonts w:ascii="Times New Roman" w:hAnsi="Times New Roman" w:cs="Times New Roman"/>
          <w:b/>
          <w:bCs/>
          <w:sz w:val="19"/>
          <w:szCs w:val="19"/>
        </w:rPr>
        <w:t xml:space="preserve"> $</w:t>
      </w:r>
      <w:r w:rsidR="00D06AB1" w:rsidRPr="00D96987">
        <w:rPr>
          <w:rFonts w:ascii="Times New Roman" w:hAnsi="Times New Roman" w:cs="Times New Roman"/>
          <w:b/>
          <w:bCs/>
          <w:sz w:val="19"/>
          <w:szCs w:val="19"/>
        </w:rPr>
        <w:t>242.48</w:t>
      </w:r>
    </w:p>
    <w:p w14:paraId="350F1BE0" w14:textId="77777777" w:rsidR="00C65BEB" w:rsidRPr="00D96987" w:rsidRDefault="00C65BEB" w:rsidP="00C65BEB">
      <w:pPr>
        <w:spacing w:after="0" w:line="240" w:lineRule="auto"/>
        <w:ind w:left="6480"/>
        <w:rPr>
          <w:rFonts w:ascii="Times New Roman" w:hAnsi="Times New Roman" w:cs="Times New Roman"/>
          <w:b/>
          <w:bCs/>
          <w:sz w:val="19"/>
          <w:szCs w:val="19"/>
        </w:rPr>
      </w:pPr>
    </w:p>
    <w:tbl>
      <w:tblPr>
        <w:tblStyle w:val="TableGrid"/>
        <w:tblW w:w="10165" w:type="dxa"/>
        <w:tblLayout w:type="fixed"/>
        <w:tblLook w:val="04A0" w:firstRow="1" w:lastRow="0" w:firstColumn="1" w:lastColumn="0" w:noHBand="0" w:noVBand="1"/>
      </w:tblPr>
      <w:tblGrid>
        <w:gridCol w:w="1388"/>
        <w:gridCol w:w="2273"/>
        <w:gridCol w:w="1464"/>
        <w:gridCol w:w="3960"/>
        <w:gridCol w:w="1080"/>
      </w:tblGrid>
      <w:tr w:rsidR="00A43F5C" w:rsidRPr="00D96987" w14:paraId="69056BB3" w14:textId="77777777" w:rsidTr="00267BD5">
        <w:tc>
          <w:tcPr>
            <w:tcW w:w="10165" w:type="dxa"/>
            <w:gridSpan w:val="5"/>
          </w:tcPr>
          <w:p w14:paraId="0F69CDB6" w14:textId="6BFABEDD" w:rsidR="00A43F5C" w:rsidRPr="00D96987" w:rsidRDefault="00A43F5C" w:rsidP="00F82AA1">
            <w:pPr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Expenses</w:t>
            </w:r>
            <w:r w:rsidR="00060796"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(</w:t>
            </w:r>
            <w:r w:rsidR="00127986"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Bank </w:t>
            </w:r>
            <w:r w:rsidR="00060796"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Service Charges, Debit Card, and </w:t>
            </w:r>
            <w:r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Checks Written)</w:t>
            </w:r>
          </w:p>
        </w:tc>
      </w:tr>
      <w:tr w:rsidR="00AA01F4" w:rsidRPr="00D96987" w14:paraId="47F9AAE1" w14:textId="77777777" w:rsidTr="00D96987">
        <w:tc>
          <w:tcPr>
            <w:tcW w:w="1388" w:type="dxa"/>
          </w:tcPr>
          <w:p w14:paraId="10018ECB" w14:textId="33C4D17C" w:rsidR="00A43F5C" w:rsidRPr="00D96987" w:rsidRDefault="00A43F5C" w:rsidP="00A43F5C">
            <w:pPr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Date</w:t>
            </w:r>
          </w:p>
        </w:tc>
        <w:tc>
          <w:tcPr>
            <w:tcW w:w="2273" w:type="dxa"/>
          </w:tcPr>
          <w:p w14:paraId="26CFB047" w14:textId="168D8012" w:rsidR="00A43F5C" w:rsidRPr="00D96987" w:rsidRDefault="00A43F5C" w:rsidP="00A43F5C">
            <w:pPr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Check No</w:t>
            </w:r>
            <w:r w:rsidR="00D94AA8"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./Debit Card</w:t>
            </w:r>
          </w:p>
        </w:tc>
        <w:tc>
          <w:tcPr>
            <w:tcW w:w="1464" w:type="dxa"/>
          </w:tcPr>
          <w:p w14:paraId="08AA65EB" w14:textId="33C8F78D" w:rsidR="00A43F5C" w:rsidRPr="00D96987" w:rsidRDefault="00A43F5C" w:rsidP="00A43F5C">
            <w:pPr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Payable</w:t>
            </w:r>
          </w:p>
        </w:tc>
        <w:tc>
          <w:tcPr>
            <w:tcW w:w="3960" w:type="dxa"/>
          </w:tcPr>
          <w:p w14:paraId="0C149ED9" w14:textId="3FCD9BFD" w:rsidR="00A43F5C" w:rsidRPr="00D96987" w:rsidRDefault="00A43F5C" w:rsidP="00A43F5C">
            <w:pPr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Description</w:t>
            </w:r>
          </w:p>
        </w:tc>
        <w:tc>
          <w:tcPr>
            <w:tcW w:w="1080" w:type="dxa"/>
          </w:tcPr>
          <w:p w14:paraId="0E1EA056" w14:textId="4DE6027D" w:rsidR="00A43F5C" w:rsidRPr="00D96987" w:rsidRDefault="00A43F5C" w:rsidP="00A43F5C">
            <w:pPr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Amount</w:t>
            </w:r>
          </w:p>
        </w:tc>
      </w:tr>
      <w:tr w:rsidR="00D96987" w:rsidRPr="00D96987" w14:paraId="0EF06403" w14:textId="77777777" w:rsidTr="00D96987">
        <w:tc>
          <w:tcPr>
            <w:tcW w:w="1388" w:type="dxa"/>
          </w:tcPr>
          <w:p w14:paraId="0DF7A69B" w14:textId="02D93D98" w:rsidR="00D96987" w:rsidRPr="00D96987" w:rsidRDefault="00D96987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11/13/2025</w:t>
            </w:r>
          </w:p>
        </w:tc>
        <w:tc>
          <w:tcPr>
            <w:tcW w:w="2273" w:type="dxa"/>
          </w:tcPr>
          <w:p w14:paraId="70BF539C" w14:textId="34211F26" w:rsidR="00D96987" w:rsidRPr="00D96987" w:rsidRDefault="00D96987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Zelle</w:t>
            </w:r>
          </w:p>
        </w:tc>
        <w:tc>
          <w:tcPr>
            <w:tcW w:w="1464" w:type="dxa"/>
          </w:tcPr>
          <w:p w14:paraId="76F77690" w14:textId="653D4716" w:rsidR="00D96987" w:rsidRPr="00D96987" w:rsidRDefault="00D96987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Annetta Willis</w:t>
            </w:r>
          </w:p>
        </w:tc>
        <w:tc>
          <w:tcPr>
            <w:tcW w:w="3960" w:type="dxa"/>
          </w:tcPr>
          <w:p w14:paraId="0E8C6BED" w14:textId="3009CD62" w:rsidR="00D96987" w:rsidRPr="00D96987" w:rsidRDefault="00D96987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ACMCC Scholarship Banquet Digital Program Presentation</w:t>
            </w:r>
          </w:p>
        </w:tc>
        <w:tc>
          <w:tcPr>
            <w:tcW w:w="1080" w:type="dxa"/>
          </w:tcPr>
          <w:p w14:paraId="3C150F15" w14:textId="374FAFA2" w:rsidR="00D96987" w:rsidRPr="00D96987" w:rsidRDefault="00D96987" w:rsidP="00A43F5C">
            <w:pPr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  <w:t>-$90.00</w:t>
            </w:r>
          </w:p>
        </w:tc>
      </w:tr>
      <w:tr w:rsidR="00084200" w:rsidRPr="00D96987" w14:paraId="78338BE8" w14:textId="77777777" w:rsidTr="00D96987">
        <w:tc>
          <w:tcPr>
            <w:tcW w:w="1388" w:type="dxa"/>
          </w:tcPr>
          <w:p w14:paraId="1A937136" w14:textId="52FBB02F" w:rsidR="00084200" w:rsidRPr="00D96987" w:rsidRDefault="00084200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11/13/2025</w:t>
            </w:r>
          </w:p>
        </w:tc>
        <w:tc>
          <w:tcPr>
            <w:tcW w:w="2273" w:type="dxa"/>
          </w:tcPr>
          <w:p w14:paraId="256AEAE7" w14:textId="2B284E8E" w:rsidR="00084200" w:rsidRPr="00D96987" w:rsidRDefault="00D96987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Zelle</w:t>
            </w:r>
          </w:p>
        </w:tc>
        <w:tc>
          <w:tcPr>
            <w:tcW w:w="1464" w:type="dxa"/>
          </w:tcPr>
          <w:p w14:paraId="11C261EF" w14:textId="242BAC66" w:rsidR="00084200" w:rsidRPr="00D96987" w:rsidRDefault="00084200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Victory in Christ</w:t>
            </w:r>
          </w:p>
        </w:tc>
        <w:tc>
          <w:tcPr>
            <w:tcW w:w="3960" w:type="dxa"/>
          </w:tcPr>
          <w:p w14:paraId="6933C246" w14:textId="3AFC3838" w:rsidR="00084200" w:rsidRPr="00D96987" w:rsidRDefault="00084200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ACMCC donation in support of the Thanksgiving Giveaway Event 11/22/2025</w:t>
            </w:r>
          </w:p>
        </w:tc>
        <w:tc>
          <w:tcPr>
            <w:tcW w:w="1080" w:type="dxa"/>
          </w:tcPr>
          <w:p w14:paraId="01B0D6F8" w14:textId="0D7F61AC" w:rsidR="00084200" w:rsidRPr="00D96987" w:rsidRDefault="00084200" w:rsidP="00A43F5C">
            <w:pPr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  <w:t>-$1200.00</w:t>
            </w:r>
          </w:p>
        </w:tc>
      </w:tr>
      <w:tr w:rsidR="00420D8C" w:rsidRPr="00D96987" w14:paraId="7AC58340" w14:textId="77777777" w:rsidTr="00D96987">
        <w:tc>
          <w:tcPr>
            <w:tcW w:w="1388" w:type="dxa"/>
          </w:tcPr>
          <w:p w14:paraId="072CB7E1" w14:textId="3627C0C6" w:rsidR="00420D8C" w:rsidRPr="00D96987" w:rsidRDefault="00420D8C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11/9/2025</w:t>
            </w:r>
          </w:p>
        </w:tc>
        <w:tc>
          <w:tcPr>
            <w:tcW w:w="2273" w:type="dxa"/>
          </w:tcPr>
          <w:p w14:paraId="5996E8FC" w14:textId="29504DDC" w:rsidR="00420D8C" w:rsidRPr="00D96987" w:rsidRDefault="00420D8C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Debit Card</w:t>
            </w:r>
          </w:p>
        </w:tc>
        <w:tc>
          <w:tcPr>
            <w:tcW w:w="1464" w:type="dxa"/>
          </w:tcPr>
          <w:p w14:paraId="0D74F8DF" w14:textId="2C33CF20" w:rsidR="00420D8C" w:rsidRPr="00D96987" w:rsidRDefault="00420D8C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Eventbrite Pro</w:t>
            </w:r>
          </w:p>
        </w:tc>
        <w:tc>
          <w:tcPr>
            <w:tcW w:w="3960" w:type="dxa"/>
          </w:tcPr>
          <w:p w14:paraId="5B7C3703" w14:textId="3E0028A0" w:rsidR="00420D8C" w:rsidRPr="00D96987" w:rsidRDefault="00420D8C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Recurring payment for Eventbrite</w:t>
            </w:r>
            <w:r w:rsidR="00624568">
              <w:rPr>
                <w:rFonts w:ascii="Times New Roman" w:hAnsi="Times New Roman" w:cs="Times New Roman"/>
                <w:sz w:val="19"/>
                <w:szCs w:val="19"/>
              </w:rPr>
              <w:t xml:space="preserve"> Program</w:t>
            </w:r>
          </w:p>
        </w:tc>
        <w:tc>
          <w:tcPr>
            <w:tcW w:w="1080" w:type="dxa"/>
          </w:tcPr>
          <w:p w14:paraId="47574A2D" w14:textId="2A5BD231" w:rsidR="00420D8C" w:rsidRPr="00D96987" w:rsidRDefault="00420D8C" w:rsidP="00A43F5C">
            <w:pPr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  <w:t>-$15.00</w:t>
            </w:r>
          </w:p>
        </w:tc>
      </w:tr>
      <w:tr w:rsidR="009871DF" w:rsidRPr="00D96987" w14:paraId="224DEE6A" w14:textId="77777777" w:rsidTr="00D96987">
        <w:tc>
          <w:tcPr>
            <w:tcW w:w="1388" w:type="dxa"/>
          </w:tcPr>
          <w:p w14:paraId="54A5F15B" w14:textId="0258E857" w:rsidR="009871DF" w:rsidRPr="00D96987" w:rsidRDefault="009871DF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11/5/2025</w:t>
            </w:r>
          </w:p>
        </w:tc>
        <w:tc>
          <w:tcPr>
            <w:tcW w:w="2273" w:type="dxa"/>
          </w:tcPr>
          <w:p w14:paraId="7D29174E" w14:textId="3A48F021" w:rsidR="009871DF" w:rsidRPr="00D96987" w:rsidRDefault="009871DF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Online Transfer</w:t>
            </w:r>
          </w:p>
        </w:tc>
        <w:tc>
          <w:tcPr>
            <w:tcW w:w="1464" w:type="dxa"/>
          </w:tcPr>
          <w:p w14:paraId="2C701714" w14:textId="6792979F" w:rsidR="009871DF" w:rsidRPr="00D96987" w:rsidRDefault="009871DF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Acct# 0985</w:t>
            </w:r>
          </w:p>
        </w:tc>
        <w:tc>
          <w:tcPr>
            <w:tcW w:w="3960" w:type="dxa"/>
          </w:tcPr>
          <w:p w14:paraId="63322AF6" w14:textId="0B0A73D6" w:rsidR="009871DF" w:rsidRPr="00D96987" w:rsidRDefault="009871DF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Donations for Thanksgiving Giveaway</w:t>
            </w:r>
          </w:p>
        </w:tc>
        <w:tc>
          <w:tcPr>
            <w:tcW w:w="1080" w:type="dxa"/>
          </w:tcPr>
          <w:p w14:paraId="16A71143" w14:textId="75FA8535" w:rsidR="009871DF" w:rsidRPr="00D96987" w:rsidRDefault="009871DF" w:rsidP="00A43F5C">
            <w:pPr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  <w:t>-$200.00</w:t>
            </w:r>
          </w:p>
        </w:tc>
      </w:tr>
      <w:tr w:rsidR="00711AF5" w:rsidRPr="00D96987" w14:paraId="2A748FC5" w14:textId="77777777" w:rsidTr="00D96987">
        <w:tc>
          <w:tcPr>
            <w:tcW w:w="1388" w:type="dxa"/>
          </w:tcPr>
          <w:p w14:paraId="107444F2" w14:textId="02CFCB95" w:rsidR="00711AF5" w:rsidRPr="00D96987" w:rsidRDefault="00711AF5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11/4/2025</w:t>
            </w:r>
          </w:p>
        </w:tc>
        <w:tc>
          <w:tcPr>
            <w:tcW w:w="2273" w:type="dxa"/>
          </w:tcPr>
          <w:p w14:paraId="5785AC4A" w14:textId="5CDB2B56" w:rsidR="00711AF5" w:rsidRPr="00D96987" w:rsidRDefault="00711AF5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Debit Card</w:t>
            </w:r>
          </w:p>
        </w:tc>
        <w:tc>
          <w:tcPr>
            <w:tcW w:w="1464" w:type="dxa"/>
          </w:tcPr>
          <w:p w14:paraId="3E2F6B73" w14:textId="1E3B9C6F" w:rsidR="00711AF5" w:rsidRPr="00D96987" w:rsidRDefault="00711AF5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Amazon</w:t>
            </w:r>
          </w:p>
        </w:tc>
        <w:tc>
          <w:tcPr>
            <w:tcW w:w="3960" w:type="dxa"/>
          </w:tcPr>
          <w:p w14:paraId="3C39E914" w14:textId="409B809C" w:rsidR="00711AF5" w:rsidRPr="00D96987" w:rsidRDefault="00711AF5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Gift Clock for Banquet Speaker</w:t>
            </w:r>
          </w:p>
        </w:tc>
        <w:tc>
          <w:tcPr>
            <w:tcW w:w="1080" w:type="dxa"/>
          </w:tcPr>
          <w:p w14:paraId="14AF76FD" w14:textId="6D679DF1" w:rsidR="00711AF5" w:rsidRPr="00D96987" w:rsidRDefault="00711AF5" w:rsidP="00A43F5C">
            <w:pPr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  <w:t>-$43.19</w:t>
            </w:r>
          </w:p>
        </w:tc>
      </w:tr>
      <w:tr w:rsidR="00711AF5" w:rsidRPr="00D96987" w14:paraId="2A2C3FD5" w14:textId="77777777" w:rsidTr="00D96987">
        <w:tc>
          <w:tcPr>
            <w:tcW w:w="1388" w:type="dxa"/>
          </w:tcPr>
          <w:p w14:paraId="5C333FBE" w14:textId="48E62CB0" w:rsidR="00711AF5" w:rsidRPr="00D96987" w:rsidRDefault="00711AF5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11/3/2025</w:t>
            </w:r>
          </w:p>
        </w:tc>
        <w:tc>
          <w:tcPr>
            <w:tcW w:w="2273" w:type="dxa"/>
          </w:tcPr>
          <w:p w14:paraId="35213FC1" w14:textId="43D5548D" w:rsidR="00711AF5" w:rsidRPr="00D96987" w:rsidRDefault="00711AF5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Debit Card</w:t>
            </w:r>
          </w:p>
        </w:tc>
        <w:tc>
          <w:tcPr>
            <w:tcW w:w="1464" w:type="dxa"/>
          </w:tcPr>
          <w:p w14:paraId="57979FE3" w14:textId="486EA0F6" w:rsidR="00711AF5" w:rsidRPr="00D96987" w:rsidRDefault="00711AF5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PENS.COM</w:t>
            </w:r>
          </w:p>
        </w:tc>
        <w:tc>
          <w:tcPr>
            <w:tcW w:w="3960" w:type="dxa"/>
          </w:tcPr>
          <w:p w14:paraId="6EDD99F5" w14:textId="567D595E" w:rsidR="00711AF5" w:rsidRPr="00D96987" w:rsidRDefault="00711AF5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ACMCC Pens (150)</w:t>
            </w:r>
            <w:r w:rsidR="00624568">
              <w:rPr>
                <w:rFonts w:ascii="Times New Roman" w:hAnsi="Times New Roman" w:cs="Times New Roman"/>
                <w:sz w:val="19"/>
                <w:szCs w:val="19"/>
              </w:rPr>
              <w:t xml:space="preserve"> for Banquet</w:t>
            </w:r>
          </w:p>
        </w:tc>
        <w:tc>
          <w:tcPr>
            <w:tcW w:w="1080" w:type="dxa"/>
          </w:tcPr>
          <w:p w14:paraId="46684BAF" w14:textId="72C25B91" w:rsidR="00711AF5" w:rsidRPr="00D96987" w:rsidRDefault="00711AF5" w:rsidP="00A43F5C">
            <w:pPr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  <w:t>-$264.70</w:t>
            </w:r>
          </w:p>
        </w:tc>
      </w:tr>
      <w:tr w:rsidR="00711AF5" w:rsidRPr="00D96987" w14:paraId="6D3B4E3C" w14:textId="77777777" w:rsidTr="00D96987">
        <w:tc>
          <w:tcPr>
            <w:tcW w:w="1388" w:type="dxa"/>
          </w:tcPr>
          <w:p w14:paraId="32A96DE2" w14:textId="087D6298" w:rsidR="00711AF5" w:rsidRPr="00D96987" w:rsidRDefault="00711AF5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11/3/2025</w:t>
            </w:r>
          </w:p>
        </w:tc>
        <w:tc>
          <w:tcPr>
            <w:tcW w:w="2273" w:type="dxa"/>
          </w:tcPr>
          <w:p w14:paraId="28E9507E" w14:textId="102CACC6" w:rsidR="00711AF5" w:rsidRPr="00D96987" w:rsidRDefault="00711AF5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Debit Card</w:t>
            </w:r>
          </w:p>
        </w:tc>
        <w:tc>
          <w:tcPr>
            <w:tcW w:w="1464" w:type="dxa"/>
          </w:tcPr>
          <w:p w14:paraId="19C1C000" w14:textId="63B78651" w:rsidR="00711AF5" w:rsidRPr="00D96987" w:rsidRDefault="00711AF5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Vistaprint</w:t>
            </w:r>
          </w:p>
        </w:tc>
        <w:tc>
          <w:tcPr>
            <w:tcW w:w="3960" w:type="dxa"/>
          </w:tcPr>
          <w:p w14:paraId="38EF8BC1" w14:textId="415DE907" w:rsidR="00711AF5" w:rsidRPr="00D96987" w:rsidRDefault="00711AF5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ACMCC Retractable Banner (New)</w:t>
            </w:r>
          </w:p>
        </w:tc>
        <w:tc>
          <w:tcPr>
            <w:tcW w:w="1080" w:type="dxa"/>
          </w:tcPr>
          <w:p w14:paraId="58D13717" w14:textId="6570B4E9" w:rsidR="00711AF5" w:rsidRPr="00D96987" w:rsidRDefault="00711AF5" w:rsidP="00A43F5C">
            <w:pPr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  <w:t>-$187.90</w:t>
            </w:r>
          </w:p>
        </w:tc>
      </w:tr>
      <w:tr w:rsidR="00CD6D5F" w:rsidRPr="00D96987" w14:paraId="3AD6299F" w14:textId="77777777" w:rsidTr="00D96987">
        <w:tc>
          <w:tcPr>
            <w:tcW w:w="1388" w:type="dxa"/>
          </w:tcPr>
          <w:p w14:paraId="18F687C1" w14:textId="2E7A828C" w:rsidR="00CD6D5F" w:rsidRPr="00D96987" w:rsidRDefault="000A3438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10/21/2025</w:t>
            </w:r>
          </w:p>
        </w:tc>
        <w:tc>
          <w:tcPr>
            <w:tcW w:w="2273" w:type="dxa"/>
          </w:tcPr>
          <w:p w14:paraId="44C2BD05" w14:textId="323530C0" w:rsidR="00CD6D5F" w:rsidRPr="00D96987" w:rsidRDefault="003254DF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Service Charges</w:t>
            </w:r>
          </w:p>
        </w:tc>
        <w:tc>
          <w:tcPr>
            <w:tcW w:w="1464" w:type="dxa"/>
          </w:tcPr>
          <w:p w14:paraId="7DDA54B6" w14:textId="79D31E82" w:rsidR="00CD6D5F" w:rsidRPr="00D96987" w:rsidRDefault="003254DF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Truist</w:t>
            </w:r>
          </w:p>
        </w:tc>
        <w:tc>
          <w:tcPr>
            <w:tcW w:w="3960" w:type="dxa"/>
          </w:tcPr>
          <w:p w14:paraId="3BF0B989" w14:textId="056DEC53" w:rsidR="00CD6D5F" w:rsidRPr="00D96987" w:rsidRDefault="003254DF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Service Charges – Prior Period</w:t>
            </w:r>
          </w:p>
        </w:tc>
        <w:tc>
          <w:tcPr>
            <w:tcW w:w="1080" w:type="dxa"/>
          </w:tcPr>
          <w:p w14:paraId="1D0A9A82" w14:textId="14D46901" w:rsidR="00CD6D5F" w:rsidRPr="00D96987" w:rsidRDefault="00CD6D5F" w:rsidP="00A43F5C">
            <w:pPr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  <w:t>-$</w:t>
            </w:r>
            <w:r w:rsidR="00712D54" w:rsidRPr="00D96987"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  <w:t>5.00</w:t>
            </w:r>
          </w:p>
        </w:tc>
      </w:tr>
      <w:tr w:rsidR="00E478B4" w:rsidRPr="00D96987" w14:paraId="42D5D5B7" w14:textId="77777777" w:rsidTr="00D96987">
        <w:tc>
          <w:tcPr>
            <w:tcW w:w="1388" w:type="dxa"/>
          </w:tcPr>
          <w:p w14:paraId="1E3955E1" w14:textId="43A43BC3" w:rsidR="00E478B4" w:rsidRPr="00D96987" w:rsidRDefault="00E478B4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10/</w:t>
            </w:r>
            <w:r w:rsidR="000A3438" w:rsidRPr="00D96987">
              <w:rPr>
                <w:rFonts w:ascii="Times New Roman" w:hAnsi="Times New Roman" w:cs="Times New Roman"/>
                <w:sz w:val="19"/>
                <w:szCs w:val="19"/>
              </w:rPr>
              <w:t>16</w:t>
            </w: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/2025</w:t>
            </w:r>
          </w:p>
        </w:tc>
        <w:tc>
          <w:tcPr>
            <w:tcW w:w="2273" w:type="dxa"/>
          </w:tcPr>
          <w:p w14:paraId="18A05429" w14:textId="1A8B2BA4" w:rsidR="00E478B4" w:rsidRPr="00D96987" w:rsidRDefault="00E478B4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Check #168</w:t>
            </w:r>
            <w:r w:rsidR="000A3438" w:rsidRPr="00D96987">
              <w:rPr>
                <w:rFonts w:ascii="Times New Roman" w:hAnsi="Times New Roman" w:cs="Times New Roman"/>
                <w:sz w:val="19"/>
                <w:szCs w:val="19"/>
              </w:rPr>
              <w:t>6</w:t>
            </w:r>
          </w:p>
        </w:tc>
        <w:tc>
          <w:tcPr>
            <w:tcW w:w="1464" w:type="dxa"/>
          </w:tcPr>
          <w:p w14:paraId="59C95DF1" w14:textId="1B1558FD" w:rsidR="00E478B4" w:rsidRPr="00D96987" w:rsidRDefault="000A3438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Calvary Refuge Center</w:t>
            </w:r>
          </w:p>
        </w:tc>
        <w:tc>
          <w:tcPr>
            <w:tcW w:w="3960" w:type="dxa"/>
          </w:tcPr>
          <w:p w14:paraId="1D25D778" w14:textId="1AF4BA19" w:rsidR="00E478B4" w:rsidRPr="00D96987" w:rsidRDefault="00E478B4" w:rsidP="00A43F5C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Donation in support of the World Homeless Day for Calvary Refuge Center.</w:t>
            </w:r>
          </w:p>
        </w:tc>
        <w:tc>
          <w:tcPr>
            <w:tcW w:w="1080" w:type="dxa"/>
          </w:tcPr>
          <w:p w14:paraId="4FC7E62B" w14:textId="18BDB295" w:rsidR="00E478B4" w:rsidRPr="00D96987" w:rsidRDefault="00E478B4" w:rsidP="00A43F5C">
            <w:pPr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  <w:t>-$500.00</w:t>
            </w:r>
          </w:p>
        </w:tc>
      </w:tr>
      <w:tr w:rsidR="000A3438" w:rsidRPr="00D96987" w14:paraId="6788EA28" w14:textId="77777777" w:rsidTr="00D96987">
        <w:tc>
          <w:tcPr>
            <w:tcW w:w="1388" w:type="dxa"/>
          </w:tcPr>
          <w:p w14:paraId="0D881979" w14:textId="25C656CC" w:rsidR="000A3438" w:rsidRPr="00D96987" w:rsidRDefault="000A3438" w:rsidP="000A3438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9/16/2025</w:t>
            </w:r>
          </w:p>
        </w:tc>
        <w:tc>
          <w:tcPr>
            <w:tcW w:w="2273" w:type="dxa"/>
          </w:tcPr>
          <w:p w14:paraId="3945E317" w14:textId="44FC9BA3" w:rsidR="000A3438" w:rsidRPr="00D96987" w:rsidRDefault="000A3438" w:rsidP="000A3438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Debit Card</w:t>
            </w:r>
          </w:p>
        </w:tc>
        <w:tc>
          <w:tcPr>
            <w:tcW w:w="1464" w:type="dxa"/>
          </w:tcPr>
          <w:p w14:paraId="4925C2AB" w14:textId="29EB99A7" w:rsidR="000A3438" w:rsidRPr="00D96987" w:rsidRDefault="000A3438" w:rsidP="000A3438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Office Depot</w:t>
            </w:r>
          </w:p>
        </w:tc>
        <w:tc>
          <w:tcPr>
            <w:tcW w:w="3960" w:type="dxa"/>
          </w:tcPr>
          <w:p w14:paraId="48AA07BE" w14:textId="4E72628D" w:rsidR="000A3438" w:rsidRPr="00D96987" w:rsidRDefault="000A3438" w:rsidP="000A3438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sz w:val="19"/>
                <w:szCs w:val="19"/>
              </w:rPr>
              <w:t>Printed Meeting material for the ACMCC 10/20/2025 monthly meeting</w:t>
            </w:r>
          </w:p>
        </w:tc>
        <w:tc>
          <w:tcPr>
            <w:tcW w:w="1080" w:type="dxa"/>
          </w:tcPr>
          <w:p w14:paraId="3DF7D3E6" w14:textId="153B8E9F" w:rsidR="000A3438" w:rsidRPr="00D96987" w:rsidRDefault="000A3438" w:rsidP="000A3438">
            <w:pPr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</w:pPr>
            <w:r w:rsidRPr="00D96987">
              <w:rPr>
                <w:rFonts w:ascii="Times New Roman" w:hAnsi="Times New Roman" w:cs="Times New Roman"/>
                <w:b/>
                <w:bCs/>
                <w:color w:val="FF0000"/>
                <w:sz w:val="19"/>
                <w:szCs w:val="19"/>
              </w:rPr>
              <w:t>-$26.89</w:t>
            </w:r>
          </w:p>
        </w:tc>
      </w:tr>
    </w:tbl>
    <w:p w14:paraId="19160701" w14:textId="77777777" w:rsidR="00021C84" w:rsidRPr="00D96987" w:rsidRDefault="00021C84" w:rsidP="00C65BEB">
      <w:pPr>
        <w:spacing w:after="0"/>
        <w:ind w:left="5040" w:firstLine="720"/>
        <w:jc w:val="right"/>
        <w:rPr>
          <w:rFonts w:ascii="Times New Roman" w:hAnsi="Times New Roman" w:cs="Times New Roman"/>
          <w:b/>
          <w:bCs/>
          <w:sz w:val="19"/>
          <w:szCs w:val="19"/>
        </w:rPr>
      </w:pPr>
    </w:p>
    <w:p w14:paraId="137CB39C" w14:textId="01E4DFBB" w:rsidR="00A43F5C" w:rsidRPr="00D96987" w:rsidRDefault="00A43F5C" w:rsidP="00CE768D">
      <w:pPr>
        <w:spacing w:after="0"/>
        <w:ind w:left="5760" w:firstLine="720"/>
        <w:jc w:val="center"/>
        <w:rPr>
          <w:rFonts w:ascii="Times New Roman" w:hAnsi="Times New Roman" w:cs="Times New Roman"/>
          <w:b/>
          <w:bCs/>
          <w:sz w:val="19"/>
          <w:szCs w:val="19"/>
        </w:rPr>
      </w:pPr>
      <w:r w:rsidRPr="00D96987">
        <w:rPr>
          <w:rFonts w:ascii="Times New Roman" w:hAnsi="Times New Roman" w:cs="Times New Roman"/>
          <w:b/>
          <w:bCs/>
          <w:sz w:val="19"/>
          <w:szCs w:val="19"/>
          <w:highlight w:val="yellow"/>
        </w:rPr>
        <w:t xml:space="preserve">Total Expenses </w:t>
      </w:r>
      <w:r w:rsidRPr="00D96987">
        <w:rPr>
          <w:rFonts w:ascii="Times New Roman" w:hAnsi="Times New Roman" w:cs="Times New Roman"/>
          <w:b/>
          <w:bCs/>
          <w:color w:val="FF0000"/>
          <w:sz w:val="19"/>
          <w:szCs w:val="19"/>
          <w:highlight w:val="yellow"/>
        </w:rPr>
        <w:t>(</w:t>
      </w:r>
      <w:r w:rsidR="0085003D" w:rsidRPr="00D96987">
        <w:rPr>
          <w:rFonts w:ascii="Times New Roman" w:hAnsi="Times New Roman" w:cs="Times New Roman"/>
          <w:b/>
          <w:bCs/>
          <w:color w:val="FF0000"/>
          <w:sz w:val="19"/>
          <w:szCs w:val="19"/>
          <w:highlight w:val="yellow"/>
        </w:rPr>
        <w:t>-</w:t>
      </w:r>
      <w:r w:rsidR="00061ED5" w:rsidRPr="00D96987">
        <w:rPr>
          <w:rFonts w:ascii="Times New Roman" w:hAnsi="Times New Roman" w:cs="Times New Roman"/>
          <w:b/>
          <w:bCs/>
          <w:color w:val="FF0000"/>
          <w:sz w:val="19"/>
          <w:szCs w:val="19"/>
          <w:highlight w:val="yellow"/>
        </w:rPr>
        <w:t>$</w:t>
      </w:r>
      <w:r w:rsidR="00084200" w:rsidRPr="00D96987">
        <w:rPr>
          <w:rFonts w:ascii="Times New Roman" w:hAnsi="Times New Roman" w:cs="Times New Roman"/>
          <w:b/>
          <w:bCs/>
          <w:color w:val="FF0000"/>
          <w:sz w:val="19"/>
          <w:szCs w:val="19"/>
          <w:highlight w:val="yellow"/>
        </w:rPr>
        <w:t>2,</w:t>
      </w:r>
      <w:r w:rsidR="00D96987" w:rsidRPr="00D96987">
        <w:rPr>
          <w:rFonts w:ascii="Times New Roman" w:hAnsi="Times New Roman" w:cs="Times New Roman"/>
          <w:b/>
          <w:bCs/>
          <w:color w:val="FF0000"/>
          <w:sz w:val="19"/>
          <w:szCs w:val="19"/>
          <w:highlight w:val="yellow"/>
        </w:rPr>
        <w:t>53</w:t>
      </w:r>
      <w:r w:rsidR="00420D8C" w:rsidRPr="00D96987">
        <w:rPr>
          <w:rFonts w:ascii="Times New Roman" w:hAnsi="Times New Roman" w:cs="Times New Roman"/>
          <w:b/>
          <w:bCs/>
          <w:color w:val="FF0000"/>
          <w:sz w:val="19"/>
          <w:szCs w:val="19"/>
          <w:highlight w:val="yellow"/>
        </w:rPr>
        <w:t>2</w:t>
      </w:r>
      <w:r w:rsidR="009871DF" w:rsidRPr="00D96987">
        <w:rPr>
          <w:rFonts w:ascii="Times New Roman" w:hAnsi="Times New Roman" w:cs="Times New Roman"/>
          <w:b/>
          <w:bCs/>
          <w:color w:val="FF0000"/>
          <w:sz w:val="19"/>
          <w:szCs w:val="19"/>
          <w:highlight w:val="yellow"/>
        </w:rPr>
        <w:t>.68</w:t>
      </w:r>
      <w:r w:rsidRPr="00D96987">
        <w:rPr>
          <w:rFonts w:ascii="Times New Roman" w:hAnsi="Times New Roman" w:cs="Times New Roman"/>
          <w:b/>
          <w:bCs/>
          <w:color w:val="FF0000"/>
          <w:sz w:val="19"/>
          <w:szCs w:val="19"/>
          <w:highlight w:val="yellow"/>
        </w:rPr>
        <w:t>)</w:t>
      </w:r>
      <w:r w:rsidR="00CE768D" w:rsidRPr="00D96987">
        <w:rPr>
          <w:rFonts w:ascii="Times New Roman" w:hAnsi="Times New Roman" w:cs="Times New Roman"/>
          <w:b/>
          <w:bCs/>
          <w:color w:val="FF0000"/>
          <w:sz w:val="19"/>
          <w:szCs w:val="19"/>
        </w:rPr>
        <w:t xml:space="preserve"> </w:t>
      </w:r>
    </w:p>
    <w:p w14:paraId="758F9F1F" w14:textId="77777777" w:rsidR="00C65BEB" w:rsidRPr="00D96987" w:rsidRDefault="00C65BEB" w:rsidP="00C65BEB">
      <w:pPr>
        <w:spacing w:after="0"/>
        <w:rPr>
          <w:rFonts w:ascii="Times New Roman" w:hAnsi="Times New Roman" w:cs="Times New Roman"/>
          <w:b/>
          <w:bCs/>
          <w:sz w:val="19"/>
          <w:szCs w:val="19"/>
        </w:rPr>
      </w:pPr>
    </w:p>
    <w:p w14:paraId="38776A0F" w14:textId="2CC10D99" w:rsidR="004B748B" w:rsidRPr="00D96987" w:rsidRDefault="00A43F5C" w:rsidP="004B748B">
      <w:pPr>
        <w:spacing w:after="0"/>
        <w:rPr>
          <w:rFonts w:ascii="Times New Roman" w:hAnsi="Times New Roman" w:cs="Times New Roman"/>
          <w:b/>
          <w:bCs/>
          <w:sz w:val="19"/>
          <w:szCs w:val="19"/>
        </w:rPr>
      </w:pPr>
      <w:r w:rsidRPr="00D96987">
        <w:rPr>
          <w:rFonts w:ascii="Times New Roman" w:hAnsi="Times New Roman" w:cs="Times New Roman"/>
          <w:b/>
          <w:bCs/>
          <w:sz w:val="19"/>
          <w:szCs w:val="19"/>
        </w:rPr>
        <w:t>Ending Balance as of (</w:t>
      </w:r>
      <w:r w:rsidR="000D1E1B" w:rsidRPr="00D96987">
        <w:rPr>
          <w:rFonts w:ascii="Times New Roman" w:hAnsi="Times New Roman" w:cs="Times New Roman"/>
          <w:b/>
          <w:bCs/>
          <w:sz w:val="19"/>
          <w:szCs w:val="19"/>
        </w:rPr>
        <w:t>1</w:t>
      </w:r>
      <w:r w:rsidR="00D06AB1" w:rsidRPr="00D96987">
        <w:rPr>
          <w:rFonts w:ascii="Times New Roman" w:hAnsi="Times New Roman" w:cs="Times New Roman"/>
          <w:b/>
          <w:bCs/>
          <w:sz w:val="19"/>
          <w:szCs w:val="19"/>
        </w:rPr>
        <w:t>1</w:t>
      </w:r>
      <w:r w:rsidRPr="00D96987">
        <w:rPr>
          <w:rFonts w:ascii="Times New Roman" w:hAnsi="Times New Roman" w:cs="Times New Roman"/>
          <w:b/>
          <w:bCs/>
          <w:sz w:val="19"/>
          <w:szCs w:val="19"/>
        </w:rPr>
        <w:t>/</w:t>
      </w:r>
      <w:r w:rsidR="00D06AB1" w:rsidRPr="00D96987">
        <w:rPr>
          <w:rFonts w:ascii="Times New Roman" w:hAnsi="Times New Roman" w:cs="Times New Roman"/>
          <w:b/>
          <w:bCs/>
          <w:sz w:val="19"/>
          <w:szCs w:val="19"/>
        </w:rPr>
        <w:t>17</w:t>
      </w:r>
      <w:r w:rsidR="00AC5E3F" w:rsidRPr="00D96987">
        <w:rPr>
          <w:rFonts w:ascii="Times New Roman" w:hAnsi="Times New Roman" w:cs="Times New Roman"/>
          <w:b/>
          <w:bCs/>
          <w:sz w:val="19"/>
          <w:szCs w:val="19"/>
        </w:rPr>
        <w:t>/202</w:t>
      </w:r>
      <w:r w:rsidR="00E404D4" w:rsidRPr="00D96987">
        <w:rPr>
          <w:rFonts w:ascii="Times New Roman" w:hAnsi="Times New Roman" w:cs="Times New Roman"/>
          <w:b/>
          <w:bCs/>
          <w:sz w:val="19"/>
          <w:szCs w:val="19"/>
        </w:rPr>
        <w:t>5</w:t>
      </w:r>
      <w:r w:rsidR="00AC5E3F" w:rsidRPr="00D96987">
        <w:rPr>
          <w:rFonts w:ascii="Times New Roman" w:hAnsi="Times New Roman" w:cs="Times New Roman"/>
          <w:b/>
          <w:bCs/>
          <w:sz w:val="19"/>
          <w:szCs w:val="19"/>
        </w:rPr>
        <w:t>)</w:t>
      </w:r>
      <w:r w:rsidR="00AC5E3F"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="003168DF" w:rsidRPr="00D96987">
        <w:rPr>
          <w:rFonts w:ascii="Times New Roman" w:hAnsi="Times New Roman" w:cs="Times New Roman"/>
          <w:b/>
          <w:bCs/>
          <w:sz w:val="19"/>
          <w:szCs w:val="19"/>
        </w:rPr>
        <w:t xml:space="preserve">    </w:t>
      </w:r>
      <w:r w:rsidR="003168DF"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="00AC5E3F"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="00AC5E3F"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="00AC5E3F"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="000026CD"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="000026CD" w:rsidRPr="00D96987">
        <w:rPr>
          <w:rFonts w:ascii="Times New Roman" w:hAnsi="Times New Roman" w:cs="Times New Roman"/>
          <w:b/>
          <w:bCs/>
          <w:sz w:val="19"/>
          <w:szCs w:val="19"/>
        </w:rPr>
        <w:tab/>
      </w:r>
      <w:r w:rsidR="00AC5E3F" w:rsidRPr="00D96987">
        <w:rPr>
          <w:rFonts w:ascii="Times New Roman" w:hAnsi="Times New Roman" w:cs="Times New Roman"/>
          <w:b/>
          <w:bCs/>
          <w:sz w:val="19"/>
          <w:szCs w:val="19"/>
          <w:highlight w:val="yellow"/>
          <w:bdr w:val="single" w:sz="4" w:space="0" w:color="auto"/>
        </w:rPr>
        <w:t>$</w:t>
      </w:r>
      <w:r w:rsidR="00267BD5" w:rsidRPr="00D96987">
        <w:rPr>
          <w:rFonts w:ascii="Times New Roman" w:hAnsi="Times New Roman" w:cs="Times New Roman"/>
          <w:b/>
          <w:bCs/>
          <w:sz w:val="19"/>
          <w:szCs w:val="19"/>
          <w:highlight w:val="yellow"/>
          <w:bdr w:val="single" w:sz="4" w:space="0" w:color="auto"/>
        </w:rPr>
        <w:t>5,</w:t>
      </w:r>
      <w:r w:rsidR="00D96987" w:rsidRPr="00D96987">
        <w:rPr>
          <w:rFonts w:ascii="Times New Roman" w:hAnsi="Times New Roman" w:cs="Times New Roman"/>
          <w:b/>
          <w:bCs/>
          <w:sz w:val="19"/>
          <w:szCs w:val="19"/>
          <w:highlight w:val="yellow"/>
          <w:bdr w:val="single" w:sz="4" w:space="0" w:color="auto"/>
        </w:rPr>
        <w:t>87</w:t>
      </w:r>
      <w:r w:rsidR="00420D8C" w:rsidRPr="00D96987">
        <w:rPr>
          <w:rFonts w:ascii="Times New Roman" w:hAnsi="Times New Roman" w:cs="Times New Roman"/>
          <w:b/>
          <w:bCs/>
          <w:sz w:val="19"/>
          <w:szCs w:val="19"/>
          <w:highlight w:val="yellow"/>
          <w:bdr w:val="single" w:sz="4" w:space="0" w:color="auto"/>
        </w:rPr>
        <w:t>6.52</w:t>
      </w:r>
    </w:p>
    <w:p w14:paraId="73FFD1B3" w14:textId="406C5B99" w:rsidR="007E354B" w:rsidRPr="00D96987" w:rsidRDefault="007E354B" w:rsidP="004B748B">
      <w:pPr>
        <w:spacing w:after="0"/>
        <w:rPr>
          <w:rFonts w:ascii="Times New Roman" w:hAnsi="Times New Roman" w:cs="Times New Roman"/>
          <w:b/>
          <w:bCs/>
          <w:sz w:val="19"/>
          <w:szCs w:val="19"/>
        </w:rPr>
      </w:pPr>
      <w:r w:rsidRPr="00D96987">
        <w:rPr>
          <w:rFonts w:ascii="Times New Roman" w:hAnsi="Times New Roman" w:cs="Times New Roman"/>
          <w:b/>
          <w:bCs/>
          <w:sz w:val="19"/>
          <w:szCs w:val="19"/>
        </w:rPr>
        <w:t>Submitted by: Pastor Derek Griffin</w:t>
      </w:r>
    </w:p>
    <w:sectPr w:rsidR="007E354B" w:rsidRPr="00D96987" w:rsidSect="004B748B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1C256C" w14:textId="77777777" w:rsidR="007174C8" w:rsidRDefault="007174C8" w:rsidP="00DC1F10">
      <w:pPr>
        <w:spacing w:after="0" w:line="240" w:lineRule="auto"/>
      </w:pPr>
      <w:r>
        <w:separator/>
      </w:r>
    </w:p>
  </w:endnote>
  <w:endnote w:type="continuationSeparator" w:id="0">
    <w:p w14:paraId="5C00833E" w14:textId="77777777" w:rsidR="007174C8" w:rsidRDefault="007174C8" w:rsidP="00DC1F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F61C9" w14:textId="7A79B5DD" w:rsidR="00531E53" w:rsidRDefault="00531E53">
    <w:pPr>
      <w:pStyle w:val="Footer"/>
      <w:jc w:val="right"/>
    </w:pPr>
  </w:p>
  <w:p w14:paraId="09C5A9DD" w14:textId="77777777" w:rsidR="00EA44C7" w:rsidRDefault="00EA44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F7F465" w14:textId="77777777" w:rsidR="007174C8" w:rsidRDefault="007174C8" w:rsidP="00DC1F10">
      <w:pPr>
        <w:spacing w:after="0" w:line="240" w:lineRule="auto"/>
      </w:pPr>
      <w:r>
        <w:separator/>
      </w:r>
    </w:p>
  </w:footnote>
  <w:footnote w:type="continuationSeparator" w:id="0">
    <w:p w14:paraId="49B097AA" w14:textId="77777777" w:rsidR="007174C8" w:rsidRDefault="007174C8" w:rsidP="00DC1F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A4E08B" w14:textId="7F5A5FA8" w:rsidR="00DC1F10" w:rsidRDefault="00DC1F10">
    <w:pPr>
      <w:pStyle w:val="Header"/>
      <w:jc w:val="right"/>
    </w:pPr>
  </w:p>
  <w:p w14:paraId="7226EBB8" w14:textId="77777777" w:rsidR="00DC1F10" w:rsidRDefault="00DC1F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4BF512C"/>
    <w:multiLevelType w:val="hybridMultilevel"/>
    <w:tmpl w:val="0F962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6766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N7M0NzUwNDIwtDRU0lEKTi0uzszPAykwrgUA495mgSwAAAA="/>
  </w:docVars>
  <w:rsids>
    <w:rsidRoot w:val="00983B5A"/>
    <w:rsid w:val="000026CD"/>
    <w:rsid w:val="00021C84"/>
    <w:rsid w:val="00027975"/>
    <w:rsid w:val="0003112B"/>
    <w:rsid w:val="00045773"/>
    <w:rsid w:val="00060796"/>
    <w:rsid w:val="00061ED5"/>
    <w:rsid w:val="00065474"/>
    <w:rsid w:val="0007694D"/>
    <w:rsid w:val="00084200"/>
    <w:rsid w:val="000951E6"/>
    <w:rsid w:val="000A1E9D"/>
    <w:rsid w:val="000A3438"/>
    <w:rsid w:val="000B41FA"/>
    <w:rsid w:val="000C0F83"/>
    <w:rsid w:val="000C2F09"/>
    <w:rsid w:val="000D1E1B"/>
    <w:rsid w:val="000D24DB"/>
    <w:rsid w:val="000D4B15"/>
    <w:rsid w:val="000D5781"/>
    <w:rsid w:val="000D66C8"/>
    <w:rsid w:val="00100175"/>
    <w:rsid w:val="001048BC"/>
    <w:rsid w:val="00112DE9"/>
    <w:rsid w:val="0012096C"/>
    <w:rsid w:val="00124FF2"/>
    <w:rsid w:val="00127986"/>
    <w:rsid w:val="00147D84"/>
    <w:rsid w:val="00162218"/>
    <w:rsid w:val="00164ED8"/>
    <w:rsid w:val="0017362E"/>
    <w:rsid w:val="001A7BC0"/>
    <w:rsid w:val="001B645E"/>
    <w:rsid w:val="001B7A4F"/>
    <w:rsid w:val="001C13D6"/>
    <w:rsid w:val="001D28C2"/>
    <w:rsid w:val="001D2B72"/>
    <w:rsid w:val="001D360E"/>
    <w:rsid w:val="00204985"/>
    <w:rsid w:val="00213D23"/>
    <w:rsid w:val="00222E27"/>
    <w:rsid w:val="00224770"/>
    <w:rsid w:val="00225347"/>
    <w:rsid w:val="00230902"/>
    <w:rsid w:val="00234B95"/>
    <w:rsid w:val="00235C85"/>
    <w:rsid w:val="0023637D"/>
    <w:rsid w:val="00245752"/>
    <w:rsid w:val="00254FB8"/>
    <w:rsid w:val="00264714"/>
    <w:rsid w:val="00267A96"/>
    <w:rsid w:val="00267BD5"/>
    <w:rsid w:val="002A7BC4"/>
    <w:rsid w:val="002B1D56"/>
    <w:rsid w:val="002B6297"/>
    <w:rsid w:val="002C647D"/>
    <w:rsid w:val="002D536E"/>
    <w:rsid w:val="002F5113"/>
    <w:rsid w:val="002F7FD4"/>
    <w:rsid w:val="0031009C"/>
    <w:rsid w:val="003168DF"/>
    <w:rsid w:val="00324742"/>
    <w:rsid w:val="003254DF"/>
    <w:rsid w:val="00331B1B"/>
    <w:rsid w:val="003320ED"/>
    <w:rsid w:val="00333306"/>
    <w:rsid w:val="00341581"/>
    <w:rsid w:val="00355E36"/>
    <w:rsid w:val="00367A70"/>
    <w:rsid w:val="00370467"/>
    <w:rsid w:val="00370FBE"/>
    <w:rsid w:val="0038094F"/>
    <w:rsid w:val="003814A4"/>
    <w:rsid w:val="00382890"/>
    <w:rsid w:val="003878D6"/>
    <w:rsid w:val="003934DF"/>
    <w:rsid w:val="00393E4E"/>
    <w:rsid w:val="003A18EC"/>
    <w:rsid w:val="003A203C"/>
    <w:rsid w:val="003B2B27"/>
    <w:rsid w:val="003B78C1"/>
    <w:rsid w:val="003C3904"/>
    <w:rsid w:val="003C5EB8"/>
    <w:rsid w:val="003D66F8"/>
    <w:rsid w:val="003F50E6"/>
    <w:rsid w:val="00420D8C"/>
    <w:rsid w:val="0042376D"/>
    <w:rsid w:val="00426F66"/>
    <w:rsid w:val="00465464"/>
    <w:rsid w:val="0048076D"/>
    <w:rsid w:val="00481C23"/>
    <w:rsid w:val="00483A11"/>
    <w:rsid w:val="00485616"/>
    <w:rsid w:val="00490717"/>
    <w:rsid w:val="004B6098"/>
    <w:rsid w:val="004B748B"/>
    <w:rsid w:val="004B7BA6"/>
    <w:rsid w:val="004C27EE"/>
    <w:rsid w:val="004D053E"/>
    <w:rsid w:val="004D1CF5"/>
    <w:rsid w:val="004D3AA2"/>
    <w:rsid w:val="004D51D4"/>
    <w:rsid w:val="004E572F"/>
    <w:rsid w:val="00510253"/>
    <w:rsid w:val="005111CB"/>
    <w:rsid w:val="00515C5F"/>
    <w:rsid w:val="00523B69"/>
    <w:rsid w:val="00523ECF"/>
    <w:rsid w:val="00526096"/>
    <w:rsid w:val="0052741E"/>
    <w:rsid w:val="00530F7D"/>
    <w:rsid w:val="00531E53"/>
    <w:rsid w:val="005438E3"/>
    <w:rsid w:val="00583480"/>
    <w:rsid w:val="00584759"/>
    <w:rsid w:val="005869BD"/>
    <w:rsid w:val="00586B98"/>
    <w:rsid w:val="00587E59"/>
    <w:rsid w:val="00590425"/>
    <w:rsid w:val="005927FC"/>
    <w:rsid w:val="00596FB4"/>
    <w:rsid w:val="0059762D"/>
    <w:rsid w:val="005A2D54"/>
    <w:rsid w:val="005B3FDF"/>
    <w:rsid w:val="005B429F"/>
    <w:rsid w:val="005B67BB"/>
    <w:rsid w:val="005B72EB"/>
    <w:rsid w:val="005C65F3"/>
    <w:rsid w:val="005F57C6"/>
    <w:rsid w:val="005F6142"/>
    <w:rsid w:val="005F6F34"/>
    <w:rsid w:val="006172F5"/>
    <w:rsid w:val="00624568"/>
    <w:rsid w:val="00626182"/>
    <w:rsid w:val="006522B7"/>
    <w:rsid w:val="00652BAE"/>
    <w:rsid w:val="0065359F"/>
    <w:rsid w:val="006608BB"/>
    <w:rsid w:val="00662BDE"/>
    <w:rsid w:val="006634BD"/>
    <w:rsid w:val="00670E10"/>
    <w:rsid w:val="00672EFD"/>
    <w:rsid w:val="006753E5"/>
    <w:rsid w:val="00683AEC"/>
    <w:rsid w:val="00695B2C"/>
    <w:rsid w:val="006A6021"/>
    <w:rsid w:val="006C7A57"/>
    <w:rsid w:val="00711AF5"/>
    <w:rsid w:val="00712D54"/>
    <w:rsid w:val="007174C8"/>
    <w:rsid w:val="00732A37"/>
    <w:rsid w:val="007348EE"/>
    <w:rsid w:val="00734A8B"/>
    <w:rsid w:val="0073512D"/>
    <w:rsid w:val="00743A34"/>
    <w:rsid w:val="00743C82"/>
    <w:rsid w:val="00751764"/>
    <w:rsid w:val="00773F01"/>
    <w:rsid w:val="007808D7"/>
    <w:rsid w:val="00793A89"/>
    <w:rsid w:val="007A1807"/>
    <w:rsid w:val="007A3343"/>
    <w:rsid w:val="007A4FB7"/>
    <w:rsid w:val="007C114F"/>
    <w:rsid w:val="007C2230"/>
    <w:rsid w:val="007C3BA9"/>
    <w:rsid w:val="007C45E1"/>
    <w:rsid w:val="007D4014"/>
    <w:rsid w:val="007D763F"/>
    <w:rsid w:val="007E0420"/>
    <w:rsid w:val="007E354B"/>
    <w:rsid w:val="007F0A2F"/>
    <w:rsid w:val="007F7466"/>
    <w:rsid w:val="0080781B"/>
    <w:rsid w:val="00820365"/>
    <w:rsid w:val="008203F4"/>
    <w:rsid w:val="008235AD"/>
    <w:rsid w:val="008270E7"/>
    <w:rsid w:val="008456E7"/>
    <w:rsid w:val="0085003D"/>
    <w:rsid w:val="008520FD"/>
    <w:rsid w:val="00855419"/>
    <w:rsid w:val="00860AB0"/>
    <w:rsid w:val="00874C37"/>
    <w:rsid w:val="0087604A"/>
    <w:rsid w:val="008803D2"/>
    <w:rsid w:val="00897290"/>
    <w:rsid w:val="008B3318"/>
    <w:rsid w:val="008B5F00"/>
    <w:rsid w:val="008C4D86"/>
    <w:rsid w:val="008C4E85"/>
    <w:rsid w:val="008D0CB6"/>
    <w:rsid w:val="008E185B"/>
    <w:rsid w:val="00910E71"/>
    <w:rsid w:val="00917BEB"/>
    <w:rsid w:val="00920C1A"/>
    <w:rsid w:val="00921FDD"/>
    <w:rsid w:val="00922FB1"/>
    <w:rsid w:val="00954223"/>
    <w:rsid w:val="00955431"/>
    <w:rsid w:val="009640EE"/>
    <w:rsid w:val="00967D54"/>
    <w:rsid w:val="00980E88"/>
    <w:rsid w:val="00983B5A"/>
    <w:rsid w:val="00984D93"/>
    <w:rsid w:val="009871DF"/>
    <w:rsid w:val="009A5BFC"/>
    <w:rsid w:val="009A79E6"/>
    <w:rsid w:val="009B1416"/>
    <w:rsid w:val="009B3166"/>
    <w:rsid w:val="009B5752"/>
    <w:rsid w:val="009D53EF"/>
    <w:rsid w:val="009F1B1B"/>
    <w:rsid w:val="009F7A6F"/>
    <w:rsid w:val="00A12158"/>
    <w:rsid w:val="00A20F59"/>
    <w:rsid w:val="00A22F3D"/>
    <w:rsid w:val="00A26F25"/>
    <w:rsid w:val="00A33FB4"/>
    <w:rsid w:val="00A3751B"/>
    <w:rsid w:val="00A43F5C"/>
    <w:rsid w:val="00A50775"/>
    <w:rsid w:val="00A572EA"/>
    <w:rsid w:val="00A7628C"/>
    <w:rsid w:val="00A762C9"/>
    <w:rsid w:val="00A77ED4"/>
    <w:rsid w:val="00A81CAF"/>
    <w:rsid w:val="00AA01F4"/>
    <w:rsid w:val="00AA409D"/>
    <w:rsid w:val="00AB2CAB"/>
    <w:rsid w:val="00AB35B3"/>
    <w:rsid w:val="00AB6A23"/>
    <w:rsid w:val="00AC1558"/>
    <w:rsid w:val="00AC5E3F"/>
    <w:rsid w:val="00AC72A1"/>
    <w:rsid w:val="00AD0DBC"/>
    <w:rsid w:val="00AD1B50"/>
    <w:rsid w:val="00AD57F0"/>
    <w:rsid w:val="00AD5EDC"/>
    <w:rsid w:val="00AE1885"/>
    <w:rsid w:val="00AE19DE"/>
    <w:rsid w:val="00AE4851"/>
    <w:rsid w:val="00AE5A47"/>
    <w:rsid w:val="00AF7D33"/>
    <w:rsid w:val="00B07942"/>
    <w:rsid w:val="00B24685"/>
    <w:rsid w:val="00B345FA"/>
    <w:rsid w:val="00B3743D"/>
    <w:rsid w:val="00B42117"/>
    <w:rsid w:val="00B45359"/>
    <w:rsid w:val="00B46B3E"/>
    <w:rsid w:val="00B573D5"/>
    <w:rsid w:val="00B73555"/>
    <w:rsid w:val="00BA3F03"/>
    <w:rsid w:val="00BB3909"/>
    <w:rsid w:val="00BB499B"/>
    <w:rsid w:val="00BC36B6"/>
    <w:rsid w:val="00BC7554"/>
    <w:rsid w:val="00BE042A"/>
    <w:rsid w:val="00BE54DC"/>
    <w:rsid w:val="00BE6FE4"/>
    <w:rsid w:val="00BF23E3"/>
    <w:rsid w:val="00BF715D"/>
    <w:rsid w:val="00C524EA"/>
    <w:rsid w:val="00C65BEB"/>
    <w:rsid w:val="00C70E6B"/>
    <w:rsid w:val="00C72A41"/>
    <w:rsid w:val="00C72EA1"/>
    <w:rsid w:val="00C86AD9"/>
    <w:rsid w:val="00C90E78"/>
    <w:rsid w:val="00C975C7"/>
    <w:rsid w:val="00CA0C92"/>
    <w:rsid w:val="00CA2402"/>
    <w:rsid w:val="00CA397B"/>
    <w:rsid w:val="00CC12AC"/>
    <w:rsid w:val="00CC3E33"/>
    <w:rsid w:val="00CD1B18"/>
    <w:rsid w:val="00CD6D5F"/>
    <w:rsid w:val="00CE09C6"/>
    <w:rsid w:val="00CE0B48"/>
    <w:rsid w:val="00CE2AB7"/>
    <w:rsid w:val="00CE768D"/>
    <w:rsid w:val="00CF51E7"/>
    <w:rsid w:val="00D03EA4"/>
    <w:rsid w:val="00D066F4"/>
    <w:rsid w:val="00D06AB1"/>
    <w:rsid w:val="00D10133"/>
    <w:rsid w:val="00D123C1"/>
    <w:rsid w:val="00D2203C"/>
    <w:rsid w:val="00D23FCC"/>
    <w:rsid w:val="00D240D0"/>
    <w:rsid w:val="00D3463D"/>
    <w:rsid w:val="00D35CB7"/>
    <w:rsid w:val="00D377B3"/>
    <w:rsid w:val="00D47C8F"/>
    <w:rsid w:val="00D560AD"/>
    <w:rsid w:val="00D67517"/>
    <w:rsid w:val="00D70202"/>
    <w:rsid w:val="00D827FB"/>
    <w:rsid w:val="00D914B6"/>
    <w:rsid w:val="00D923FE"/>
    <w:rsid w:val="00D94AA8"/>
    <w:rsid w:val="00D95C3F"/>
    <w:rsid w:val="00D96987"/>
    <w:rsid w:val="00DA3F56"/>
    <w:rsid w:val="00DA6AC0"/>
    <w:rsid w:val="00DC1F10"/>
    <w:rsid w:val="00DC2F86"/>
    <w:rsid w:val="00DC66CE"/>
    <w:rsid w:val="00DD0B1E"/>
    <w:rsid w:val="00DD192F"/>
    <w:rsid w:val="00DD6658"/>
    <w:rsid w:val="00E23A10"/>
    <w:rsid w:val="00E35834"/>
    <w:rsid w:val="00E37A1E"/>
    <w:rsid w:val="00E404D4"/>
    <w:rsid w:val="00E45D28"/>
    <w:rsid w:val="00E478B4"/>
    <w:rsid w:val="00E47A6C"/>
    <w:rsid w:val="00E60F52"/>
    <w:rsid w:val="00E85E16"/>
    <w:rsid w:val="00E86A18"/>
    <w:rsid w:val="00EA44C7"/>
    <w:rsid w:val="00EA6C67"/>
    <w:rsid w:val="00EA7F7D"/>
    <w:rsid w:val="00EB26D6"/>
    <w:rsid w:val="00EF62B3"/>
    <w:rsid w:val="00F0001A"/>
    <w:rsid w:val="00F0183A"/>
    <w:rsid w:val="00F06FCB"/>
    <w:rsid w:val="00F10CBA"/>
    <w:rsid w:val="00F451B2"/>
    <w:rsid w:val="00F478BE"/>
    <w:rsid w:val="00F5076D"/>
    <w:rsid w:val="00F520B7"/>
    <w:rsid w:val="00F55558"/>
    <w:rsid w:val="00F6142B"/>
    <w:rsid w:val="00F77958"/>
    <w:rsid w:val="00F82AA1"/>
    <w:rsid w:val="00F96625"/>
    <w:rsid w:val="00FB3EEF"/>
    <w:rsid w:val="00FC28B9"/>
    <w:rsid w:val="00FD4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B2AD7"/>
  <w15:chartTrackingRefBased/>
  <w15:docId w15:val="{FCEDC933-7675-49CA-84E2-3F1E97A91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3F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79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1F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1F10"/>
  </w:style>
  <w:style w:type="paragraph" w:styleId="Footer">
    <w:name w:val="footer"/>
    <w:basedOn w:val="Normal"/>
    <w:link w:val="FooterChar"/>
    <w:uiPriority w:val="99"/>
    <w:unhideWhenUsed/>
    <w:rsid w:val="00DC1F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1F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49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401</Words>
  <Characters>1897</Characters>
  <Application>Microsoft Office Word</Application>
  <DocSecurity>0</DocSecurity>
  <Lines>37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Horton</dc:creator>
  <cp:keywords/>
  <dc:description/>
  <cp:lastModifiedBy>Dr. Robert Burton, Sr. Pastor</cp:lastModifiedBy>
  <cp:revision>9</cp:revision>
  <cp:lastPrinted>2024-01-20T03:21:00Z</cp:lastPrinted>
  <dcterms:created xsi:type="dcterms:W3CDTF">2025-11-08T23:46:00Z</dcterms:created>
  <dcterms:modified xsi:type="dcterms:W3CDTF">2025-11-14T17:02:00Z</dcterms:modified>
</cp:coreProperties>
</file>